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D9A5CA" w14:textId="1EC2B659" w:rsidR="00FC1C97" w:rsidRDefault="003F0BD9">
      <w:r>
        <w:t>EPS 351</w:t>
      </w:r>
    </w:p>
    <w:p w14:paraId="2EDA3C31" w14:textId="2B20A2E5" w:rsidR="003F0BD9" w:rsidRDefault="003F0BD9">
      <w:r>
        <w:t xml:space="preserve">Lab </w:t>
      </w:r>
      <w:r w:rsidR="005810DB">
        <w:t>5</w:t>
      </w:r>
      <w:r>
        <w:t xml:space="preserve">: </w:t>
      </w:r>
      <w:r w:rsidR="00E52E8F">
        <w:t xml:space="preserve">Chi-Square Test </w:t>
      </w:r>
      <w:r w:rsidR="005810DB">
        <w:t xml:space="preserve">and Correlation </w:t>
      </w:r>
      <w:r w:rsidR="00E52E8F">
        <w:t>in SPSS</w:t>
      </w:r>
    </w:p>
    <w:p w14:paraId="0FE9479C" w14:textId="5886F4FA" w:rsidR="00FD4825" w:rsidRDefault="00FD4825">
      <w:r>
        <w:t>Name:</w:t>
      </w:r>
      <w:r w:rsidR="00FC1C97">
        <w:t xml:space="preserve"> Carolina Mojena</w:t>
      </w:r>
    </w:p>
    <w:p w14:paraId="62646771" w14:textId="77777777" w:rsidR="00DD1CA5" w:rsidRDefault="00DD1CA5" w:rsidP="00E25B7A"/>
    <w:p w14:paraId="79044A41" w14:textId="44177DE0" w:rsidR="003F0BD9" w:rsidRDefault="003F0BD9">
      <w:r>
        <w:t xml:space="preserve">Dataset: </w:t>
      </w:r>
      <w:proofErr w:type="spellStart"/>
      <w:r w:rsidR="00E52E8F">
        <w:t>Grade_Chi-square</w:t>
      </w:r>
      <w:r w:rsidR="00E25B7A">
        <w:t>.sav</w:t>
      </w:r>
      <w:proofErr w:type="spellEnd"/>
    </w:p>
    <w:p w14:paraId="2EB5FADE" w14:textId="53FA1835" w:rsidR="0075355B" w:rsidRDefault="0075355B" w:rsidP="00DD1CA5">
      <w:pPr>
        <w:pStyle w:val="ListParagraph"/>
        <w:numPr>
          <w:ilvl w:val="0"/>
          <w:numId w:val="4"/>
        </w:numPr>
      </w:pPr>
      <w:r>
        <w:t xml:space="preserve">Open/Import/Read Dataset: File -&gt; Open -&gt; Data. Select </w:t>
      </w:r>
      <w:r w:rsidR="007351FF" w:rsidRPr="00DD1CA5">
        <w:rPr>
          <w:b/>
          <w:bCs/>
        </w:rPr>
        <w:t>All Files</w:t>
      </w:r>
      <w:r>
        <w:t xml:space="preserve"> from Files of type to show the file you’re looking for. </w:t>
      </w:r>
      <w:r w:rsidR="007351FF">
        <w:t>Select the correct file and c</w:t>
      </w:r>
      <w:r>
        <w:t xml:space="preserve">lick </w:t>
      </w:r>
      <w:r w:rsidRPr="00DD1CA5">
        <w:rPr>
          <w:b/>
          <w:bCs/>
        </w:rPr>
        <w:t>Open</w:t>
      </w:r>
      <w:r>
        <w:t>.</w:t>
      </w:r>
    </w:p>
    <w:p w14:paraId="466F5701" w14:textId="3A791ABB" w:rsidR="00687EB0" w:rsidRDefault="0075355B" w:rsidP="0075355B">
      <w:r w:rsidRPr="0075355B">
        <w:rPr>
          <w:noProof/>
        </w:rPr>
        <w:drawing>
          <wp:inline distT="0" distB="0" distL="0" distR="0" wp14:anchorId="3E36BC65" wp14:editId="035AFC50">
            <wp:extent cx="1939018" cy="2714625"/>
            <wp:effectExtent l="0" t="0" r="4445" b="0"/>
            <wp:docPr id="8" name="Picture 2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29F6199-6462-CE48-82EC-E88BCC271B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A29F6199-6462-CE48-82EC-E88BCC271B1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859" cy="2722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</w:t>
      </w:r>
      <w:r w:rsidR="00E52E8F" w:rsidRPr="00E52E8F">
        <w:rPr>
          <w:noProof/>
        </w:rPr>
        <w:drawing>
          <wp:inline distT="0" distB="0" distL="0" distR="0" wp14:anchorId="36DC8B02" wp14:editId="3086B276">
            <wp:extent cx="3561907" cy="2552700"/>
            <wp:effectExtent l="0" t="0" r="635" b="0"/>
            <wp:docPr id="7" name="Picture 6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66F8902-BCF4-5942-8A8A-07F5125D4C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666F8902-BCF4-5942-8A8A-07F5125D4C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8754" cy="2564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344CF" w14:textId="00C05165" w:rsidR="00E52E8F" w:rsidRDefault="00E52E8F" w:rsidP="0075355B"/>
    <w:p w14:paraId="6CFF3082" w14:textId="5CC64594" w:rsidR="00E52E8F" w:rsidRPr="00E25B7A" w:rsidRDefault="00E52E8F" w:rsidP="0075355B">
      <w:r w:rsidRPr="00E52E8F">
        <w:rPr>
          <w:noProof/>
        </w:rPr>
        <w:drawing>
          <wp:inline distT="0" distB="0" distL="0" distR="0" wp14:anchorId="3D681EC0" wp14:editId="4AFCC1FE">
            <wp:extent cx="4147941" cy="2955851"/>
            <wp:effectExtent l="0" t="0" r="5080" b="0"/>
            <wp:docPr id="1" name="Picture 6" descr="Graphical user interface, text, application, email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37E7118-DE50-524D-B309-3CC53F1D568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6" descr="Graphical user interface, text, application, email&#10;&#10;Description automatically generated">
                      <a:extLst>
                        <a:ext uri="{FF2B5EF4-FFF2-40B4-BE49-F238E27FC236}">
                          <a16:creationId xmlns:a16="http://schemas.microsoft.com/office/drawing/2014/main" id="{F37E7118-DE50-524D-B309-3CC53F1D568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52712" cy="2959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71CE" w14:textId="57D1BF88" w:rsidR="00687EB0" w:rsidRDefault="00687EB0" w:rsidP="00687EB0">
      <w:pPr>
        <w:rPr>
          <w:b/>
          <w:bCs/>
        </w:rPr>
      </w:pPr>
    </w:p>
    <w:p w14:paraId="3AE7D383" w14:textId="4DF8EB23" w:rsidR="00357550" w:rsidRPr="00E25B7A" w:rsidRDefault="00E52E8F" w:rsidP="00E25B7A">
      <w:pPr>
        <w:pStyle w:val="ListParagraph"/>
        <w:numPr>
          <w:ilvl w:val="0"/>
          <w:numId w:val="4"/>
        </w:numPr>
      </w:pPr>
      <w:r>
        <w:t>Goodness of Fit</w:t>
      </w:r>
      <w:r w:rsidR="00DD1CA5">
        <w:t xml:space="preserve">. </w:t>
      </w:r>
      <w:r>
        <w:t>Test whether students’ GPA were equally distributed across five letter grades</w:t>
      </w:r>
      <w:r w:rsidR="00E25B7A">
        <w:t>.</w:t>
      </w:r>
    </w:p>
    <w:p w14:paraId="79393778" w14:textId="77777777" w:rsidR="00357550" w:rsidRDefault="00357550" w:rsidP="00357550">
      <w:pPr>
        <w:rPr>
          <w:b/>
          <w:bCs/>
        </w:rPr>
      </w:pPr>
      <w:r>
        <w:rPr>
          <w:b/>
          <w:bCs/>
        </w:rPr>
        <w:t>State the null and alternative hypotheses</w:t>
      </w:r>
    </w:p>
    <w:p w14:paraId="2311FC31" w14:textId="342241B3" w:rsidR="00357550" w:rsidRDefault="00357550" w:rsidP="00357550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  <w:vertAlign w:val="subscript"/>
        </w:rPr>
        <w:t>0</w:t>
      </w:r>
      <w:r>
        <w:rPr>
          <w:b/>
          <w:bCs/>
        </w:rPr>
        <w:t xml:space="preserve">: </w:t>
      </w:r>
      <w:r w:rsidR="002F106D">
        <w:rPr>
          <w:b/>
          <w:bCs/>
        </w:rPr>
        <w:t xml:space="preserve">Students’ GPA </w:t>
      </w:r>
      <w:r w:rsidR="00F64E9B">
        <w:rPr>
          <w:b/>
          <w:bCs/>
        </w:rPr>
        <w:t>were equally distributed across five letter grades.</w:t>
      </w:r>
    </w:p>
    <w:p w14:paraId="3981DF3B" w14:textId="7394332F" w:rsidR="00DD1CA5" w:rsidRPr="00357550" w:rsidRDefault="00357550" w:rsidP="00357550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  <w:vertAlign w:val="subscript"/>
        </w:rPr>
        <w:t>1</w:t>
      </w:r>
      <w:r>
        <w:rPr>
          <w:b/>
          <w:bCs/>
        </w:rPr>
        <w:t xml:space="preserve">: </w:t>
      </w:r>
      <w:r w:rsidR="00F64E9B">
        <w:rPr>
          <w:b/>
          <w:bCs/>
        </w:rPr>
        <w:t xml:space="preserve">Students’ </w:t>
      </w:r>
      <w:proofErr w:type="gramStart"/>
      <w:r w:rsidR="00F64E9B">
        <w:rPr>
          <w:b/>
          <w:bCs/>
        </w:rPr>
        <w:t>GPA</w:t>
      </w:r>
      <w:proofErr w:type="gramEnd"/>
      <w:r w:rsidR="00F64E9B">
        <w:rPr>
          <w:b/>
          <w:bCs/>
        </w:rPr>
        <w:t xml:space="preserve"> were</w:t>
      </w:r>
      <w:r w:rsidR="00F64E9B">
        <w:rPr>
          <w:b/>
          <w:bCs/>
        </w:rPr>
        <w:t xml:space="preserve"> not</w:t>
      </w:r>
      <w:r w:rsidR="00F64E9B">
        <w:rPr>
          <w:b/>
          <w:bCs/>
        </w:rPr>
        <w:t xml:space="preserve"> equally distributed across five letter grades.</w:t>
      </w:r>
    </w:p>
    <w:p w14:paraId="24AD9A20" w14:textId="68215338" w:rsidR="00687EB0" w:rsidRDefault="00687EB0" w:rsidP="00DD1CA5">
      <w:pPr>
        <w:pStyle w:val="ListParagraph"/>
      </w:pPr>
      <w:r>
        <w:t xml:space="preserve">Analyze -&gt; </w:t>
      </w:r>
      <w:r w:rsidR="00E52E8F">
        <w:t>Nonparametric Tests</w:t>
      </w:r>
      <w:r>
        <w:t xml:space="preserve"> -&gt; </w:t>
      </w:r>
      <w:r w:rsidR="00E52E8F">
        <w:t>Legacy Dialogs</w:t>
      </w:r>
      <w:r w:rsidR="00293C3B">
        <w:t xml:space="preserve"> -&gt; </w:t>
      </w:r>
      <w:r w:rsidR="00E52E8F">
        <w:t>Chi-square. Move variable “Letter Grade” to Test Variable List.</w:t>
      </w:r>
    </w:p>
    <w:p w14:paraId="2B1C2D82" w14:textId="08078DE3" w:rsidR="00E52E8F" w:rsidRDefault="00E52E8F" w:rsidP="00F06D58">
      <w:r w:rsidRPr="00E52E8F">
        <w:rPr>
          <w:noProof/>
        </w:rPr>
        <w:drawing>
          <wp:inline distT="0" distB="0" distL="0" distR="0" wp14:anchorId="24850BAD" wp14:editId="30B02EFB">
            <wp:extent cx="4816549" cy="2897648"/>
            <wp:effectExtent l="0" t="0" r="3175" b="0"/>
            <wp:docPr id="6" name="Picture 5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8500718-53F5-894E-9A88-274D2CAD7F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A8500718-53F5-894E-9A88-274D2CAD7F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33672" cy="290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2F2E" w14:textId="2AE8434B" w:rsidR="00687EB0" w:rsidRDefault="00E52E8F" w:rsidP="00687EB0">
      <w:r w:rsidRPr="00E52E8F">
        <w:rPr>
          <w:noProof/>
        </w:rPr>
        <w:drawing>
          <wp:inline distT="0" distB="0" distL="0" distR="0" wp14:anchorId="2B6A5A75" wp14:editId="32725B32">
            <wp:extent cx="3806456" cy="3106341"/>
            <wp:effectExtent l="0" t="0" r="3810" b="0"/>
            <wp:docPr id="2" name="Picture 2" descr="Graphical user interface, application, Wor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5BE975E-6DD6-DA48-9F71-4042FAD382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>
                      <a:extLst>
                        <a:ext uri="{FF2B5EF4-FFF2-40B4-BE49-F238E27FC236}">
                          <a16:creationId xmlns:a16="http://schemas.microsoft.com/office/drawing/2014/main" id="{75BE975E-6DD6-DA48-9F71-4042FAD382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0417" cy="3117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7550" w:rsidRPr="00357550">
        <w:rPr>
          <w:noProof/>
        </w:rPr>
        <w:t xml:space="preserve"> </w:t>
      </w:r>
    </w:p>
    <w:p w14:paraId="1E5219E0" w14:textId="6C3D53B1" w:rsidR="00F06D58" w:rsidRDefault="00F06D58" w:rsidP="00687EB0"/>
    <w:p w14:paraId="40AF8279" w14:textId="77777777" w:rsidR="00DD1CA5" w:rsidRDefault="00DD1CA5" w:rsidP="00687EB0">
      <w:pPr>
        <w:rPr>
          <w:b/>
          <w:bCs/>
        </w:rPr>
      </w:pPr>
    </w:p>
    <w:p w14:paraId="07C0A0C5" w14:textId="7E2A87FA" w:rsidR="00293C3B" w:rsidRDefault="00293C3B" w:rsidP="00687EB0">
      <w:pPr>
        <w:rPr>
          <w:b/>
          <w:bCs/>
        </w:rPr>
      </w:pPr>
      <w:r>
        <w:rPr>
          <w:b/>
          <w:bCs/>
        </w:rPr>
        <w:t>Take a screenshot of your syntax and paste it here:</w:t>
      </w:r>
    </w:p>
    <w:p w14:paraId="3BA11059" w14:textId="6F17CCD9" w:rsidR="000E4A19" w:rsidRDefault="000E4A19" w:rsidP="00687EB0">
      <w:pPr>
        <w:rPr>
          <w:b/>
          <w:bCs/>
        </w:rPr>
      </w:pPr>
      <w:r w:rsidRPr="000E4A19">
        <w:rPr>
          <w:b/>
          <w:bCs/>
        </w:rPr>
        <w:drawing>
          <wp:inline distT="0" distB="0" distL="0" distR="0" wp14:anchorId="7F1A8874" wp14:editId="5322D5BF">
            <wp:extent cx="1667108" cy="762106"/>
            <wp:effectExtent l="0" t="0" r="9525" b="0"/>
            <wp:docPr id="2099640641" name="Picture 1" descr="A math equations with colorful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640641" name="Picture 1" descr="A math equations with colorful 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70EC7" w14:textId="2D6E9DDE" w:rsidR="00293C3B" w:rsidRDefault="00293C3B" w:rsidP="00687EB0">
      <w:pPr>
        <w:rPr>
          <w:b/>
          <w:bCs/>
        </w:rPr>
      </w:pPr>
    </w:p>
    <w:p w14:paraId="07AB229F" w14:textId="244846EA" w:rsidR="00293C3B" w:rsidRDefault="00293C3B" w:rsidP="00687EB0">
      <w:pPr>
        <w:rPr>
          <w:b/>
          <w:bCs/>
        </w:rPr>
      </w:pPr>
      <w:r>
        <w:rPr>
          <w:b/>
          <w:bCs/>
        </w:rPr>
        <w:t>Run the test (highlight the syntax and click the green triangle button). Take a screenshot of the output and paste it below:</w:t>
      </w:r>
    </w:p>
    <w:p w14:paraId="2B7C0F1B" w14:textId="43FFA9F6" w:rsidR="00504F46" w:rsidRDefault="004144C0" w:rsidP="00687EB0">
      <w:pPr>
        <w:rPr>
          <w:b/>
          <w:bCs/>
        </w:rPr>
      </w:pPr>
      <w:r w:rsidRPr="004144C0">
        <w:rPr>
          <w:b/>
          <w:bCs/>
        </w:rPr>
        <w:drawing>
          <wp:inline distT="0" distB="0" distL="0" distR="0" wp14:anchorId="42281DDB" wp14:editId="72BDED14">
            <wp:extent cx="2896004" cy="4972744"/>
            <wp:effectExtent l="0" t="0" r="0" b="0"/>
            <wp:docPr id="1454115204" name="Picture 1" descr="A screenshot of a test resul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115204" name="Picture 1" descr="A screenshot of a test result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497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531E3" w14:textId="24E791C1" w:rsidR="00E52E8F" w:rsidRDefault="00E52E8F" w:rsidP="00687EB0">
      <w:pPr>
        <w:rPr>
          <w:b/>
          <w:bCs/>
        </w:rPr>
      </w:pPr>
    </w:p>
    <w:p w14:paraId="62CF6D1B" w14:textId="65327256" w:rsidR="00E52E8F" w:rsidRDefault="00E52E8F" w:rsidP="00687EB0">
      <w:pPr>
        <w:rPr>
          <w:b/>
          <w:bCs/>
        </w:rPr>
      </w:pPr>
      <w:r>
        <w:rPr>
          <w:b/>
          <w:bCs/>
        </w:rPr>
        <w:t>What do your results indicate?</w:t>
      </w:r>
    </w:p>
    <w:p w14:paraId="76A4B987" w14:textId="7E0A952A" w:rsidR="00111E76" w:rsidRPr="00293C3B" w:rsidRDefault="00111E76" w:rsidP="00687EB0">
      <w:pPr>
        <w:rPr>
          <w:b/>
          <w:bCs/>
        </w:rPr>
      </w:pPr>
      <w:r>
        <w:rPr>
          <w:b/>
          <w:bCs/>
        </w:rPr>
        <w:lastRenderedPageBreak/>
        <w:t>The results indicate that the students’ GPA are not equally distributed</w:t>
      </w:r>
      <w:r w:rsidR="00222E7C">
        <w:rPr>
          <w:b/>
          <w:bCs/>
        </w:rPr>
        <w:t xml:space="preserve"> across the five letter grades.</w:t>
      </w:r>
      <w:r w:rsidR="00B5359C">
        <w:rPr>
          <w:b/>
          <w:bCs/>
        </w:rPr>
        <w:t xml:space="preserve"> The p value was </w:t>
      </w:r>
      <w:r w:rsidR="000D2D67">
        <w:rPr>
          <w:b/>
          <w:bCs/>
        </w:rPr>
        <w:t>&lt;.000.</w:t>
      </w:r>
    </w:p>
    <w:p w14:paraId="643EDC29" w14:textId="5C2F6DD5" w:rsidR="00687EB0" w:rsidRDefault="00687EB0" w:rsidP="00687EB0"/>
    <w:p w14:paraId="22957C0B" w14:textId="77777777" w:rsidR="00D723FC" w:rsidRDefault="00D723FC" w:rsidP="00687EB0"/>
    <w:p w14:paraId="5C8C7BCC" w14:textId="4534B73A" w:rsidR="00687EB0" w:rsidRDefault="00E52E8F" w:rsidP="00687EB0">
      <w:pPr>
        <w:pStyle w:val="ListParagraph"/>
        <w:numPr>
          <w:ilvl w:val="0"/>
          <w:numId w:val="4"/>
        </w:numPr>
      </w:pPr>
      <w:r>
        <w:t xml:space="preserve">Test for Independence Open the dataset </w:t>
      </w:r>
      <w:proofErr w:type="spellStart"/>
      <w:r w:rsidRPr="00F1487D">
        <w:rPr>
          <w:b/>
          <w:bCs/>
        </w:rPr>
        <w:t>School_Type</w:t>
      </w:r>
      <w:proofErr w:type="spellEnd"/>
      <w:r>
        <w:t xml:space="preserve"> and determine if there is a significant relationship between school types and classifications. </w:t>
      </w:r>
    </w:p>
    <w:p w14:paraId="12660576" w14:textId="0C809ACA" w:rsidR="00E52E8F" w:rsidRDefault="00E52E8F" w:rsidP="00E52E8F">
      <w:pPr>
        <w:ind w:left="360"/>
      </w:pPr>
      <w:r>
        <w:t>School type: 1 = school 1, 2 = school 2, 3 = school 3</w:t>
      </w:r>
    </w:p>
    <w:p w14:paraId="3CBEE2B1" w14:textId="6DA9A37D" w:rsidR="00E52E8F" w:rsidRDefault="00E52E8F" w:rsidP="00E52E8F">
      <w:pPr>
        <w:ind w:left="360"/>
      </w:pPr>
      <w:r>
        <w:t>Classification: 1 = Remedial, 2 = Passable, 3 = Proficient, 4 = Outstanding</w:t>
      </w:r>
    </w:p>
    <w:p w14:paraId="1FF1E5F4" w14:textId="1435CCCF" w:rsidR="002A0D14" w:rsidRDefault="002A0D14" w:rsidP="00E52E8F">
      <w:pPr>
        <w:ind w:left="360"/>
      </w:pPr>
      <w:r>
        <w:tab/>
        <w:t>Analyze -&gt; Descriptive Statistics -&gt; Crosstabs. Move a variable to Row and the other variable to Column.</w:t>
      </w:r>
    </w:p>
    <w:p w14:paraId="6EFEE874" w14:textId="511707F8" w:rsidR="002A0D14" w:rsidRDefault="002A0D14" w:rsidP="00E52E8F">
      <w:pPr>
        <w:ind w:left="360"/>
      </w:pPr>
      <w:r w:rsidRPr="002A0D14">
        <w:rPr>
          <w:noProof/>
        </w:rPr>
        <w:drawing>
          <wp:inline distT="0" distB="0" distL="0" distR="0" wp14:anchorId="58128664" wp14:editId="752EE838">
            <wp:extent cx="4199861" cy="1748146"/>
            <wp:effectExtent l="0" t="0" r="0" b="5080"/>
            <wp:docPr id="3" name="Picture 2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D56F657-7350-5844-BCFD-FFA4815840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5D56F657-7350-5844-BCFD-FFA48158401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13435" cy="1753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8A49" w14:textId="74523011" w:rsidR="002A0D14" w:rsidRDefault="002A0D14" w:rsidP="00E52E8F">
      <w:pPr>
        <w:ind w:left="360"/>
      </w:pPr>
      <w:r w:rsidRPr="002A0D14">
        <w:rPr>
          <w:noProof/>
        </w:rPr>
        <w:drawing>
          <wp:inline distT="0" distB="0" distL="0" distR="0" wp14:anchorId="100AFC4E" wp14:editId="608B83A4">
            <wp:extent cx="3912782" cy="1915841"/>
            <wp:effectExtent l="0" t="0" r="0" b="8255"/>
            <wp:docPr id="5" name="Picture 5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06B7554-8D28-3E48-BDCB-1BF85D397A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406B7554-8D28-3E48-BDCB-1BF85D397A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33585" cy="1926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F19AB" w14:textId="26FD5C60" w:rsidR="002A0D14" w:rsidRDefault="002A0D14" w:rsidP="002A0D14">
      <w:pPr>
        <w:ind w:firstLine="360"/>
      </w:pPr>
      <w:r w:rsidRPr="002A0D14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372A8A1" wp14:editId="5D69B8D0">
            <wp:simplePos x="0" y="0"/>
            <wp:positionH relativeFrom="margin">
              <wp:posOffset>41910</wp:posOffset>
            </wp:positionH>
            <wp:positionV relativeFrom="paragraph">
              <wp:posOffset>287020</wp:posOffset>
            </wp:positionV>
            <wp:extent cx="2814955" cy="2030730"/>
            <wp:effectExtent l="0" t="0" r="4445" b="7620"/>
            <wp:wrapSquare wrapText="bothSides"/>
            <wp:docPr id="10" name="Picture 2" descr="Graphical user interface, text, application, chat or text messag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351769D-848A-EC40-BD39-B1A0C93797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Graphical user interface, text, application, chat or text message&#10;&#10;Description automatically generated">
                      <a:extLst>
                        <a:ext uri="{FF2B5EF4-FFF2-40B4-BE49-F238E27FC236}">
                          <a16:creationId xmlns:a16="http://schemas.microsoft.com/office/drawing/2014/main" id="{4351769D-848A-EC40-BD39-B1A0C93797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7" r="3513"/>
                    <a:stretch/>
                  </pic:blipFill>
                  <pic:spPr bwMode="auto">
                    <a:xfrm>
                      <a:off x="0" y="0"/>
                      <a:ext cx="2814955" cy="2030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0D14">
        <w:t>Click statistics… =&gt; Check Chi-square - &gt; Click continue.</w:t>
      </w:r>
      <w:r>
        <w:t xml:space="preserve"> Click Check Expected -&gt; Continue - &gt;Paste. </w:t>
      </w:r>
      <w:r w:rsidRPr="002A0D14">
        <w:rPr>
          <w:noProof/>
        </w:rPr>
        <w:drawing>
          <wp:inline distT="0" distB="0" distL="0" distR="0" wp14:anchorId="71690674" wp14:editId="26B651DF">
            <wp:extent cx="2470456" cy="2243470"/>
            <wp:effectExtent l="0" t="0" r="6350" b="4445"/>
            <wp:docPr id="11" name="Picture 2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297B48E-B67B-4B41-9AB6-EBBE9A79E7D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5297B48E-B67B-4B41-9AB6-EBBE9A79E7D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88405" cy="225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textWrapping" w:clear="all"/>
      </w:r>
    </w:p>
    <w:p w14:paraId="5437C7AE" w14:textId="36CE4ABF" w:rsidR="00D723FC" w:rsidRPr="002A0D14" w:rsidRDefault="002A0D14" w:rsidP="007063B7">
      <w:pPr>
        <w:rPr>
          <w:b/>
          <w:bCs/>
        </w:rPr>
      </w:pPr>
      <w:r w:rsidRPr="002A0D14">
        <w:rPr>
          <w:b/>
          <w:bCs/>
        </w:rPr>
        <w:t>Screenshot your Syntax and results below:</w:t>
      </w:r>
    </w:p>
    <w:p w14:paraId="231653F6" w14:textId="5FD67DAE" w:rsidR="002A0D14" w:rsidRDefault="00754839" w:rsidP="007063B7">
      <w:r w:rsidRPr="00754839">
        <w:drawing>
          <wp:inline distT="0" distB="0" distL="0" distR="0" wp14:anchorId="42A06DCD" wp14:editId="1FA13967">
            <wp:extent cx="2267266" cy="1086002"/>
            <wp:effectExtent l="0" t="0" r="0" b="0"/>
            <wp:docPr id="1271896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89618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3E005" w14:textId="022BF72B" w:rsidR="002A0D14" w:rsidRDefault="0077572F" w:rsidP="007063B7">
      <w:pPr>
        <w:rPr>
          <w:b/>
          <w:bCs/>
        </w:rPr>
      </w:pPr>
      <w:r w:rsidRPr="0077572F">
        <w:rPr>
          <w:b/>
          <w:bCs/>
        </w:rPr>
        <w:lastRenderedPageBreak/>
        <w:drawing>
          <wp:inline distT="0" distB="0" distL="0" distR="0" wp14:anchorId="6BB5CCC3" wp14:editId="500DD8BD">
            <wp:extent cx="5943600" cy="5593715"/>
            <wp:effectExtent l="0" t="0" r="0" b="6985"/>
            <wp:docPr id="1287429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42976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69D65" w14:textId="47ECFBB4" w:rsidR="00D723FC" w:rsidRDefault="002A0D14" w:rsidP="0071673E">
      <w:pPr>
        <w:rPr>
          <w:b/>
          <w:bCs/>
        </w:rPr>
      </w:pPr>
      <w:r>
        <w:rPr>
          <w:b/>
          <w:bCs/>
        </w:rPr>
        <w:t>What do your results mean?</w:t>
      </w:r>
    </w:p>
    <w:p w14:paraId="698108BF" w14:textId="0AEDEBF5" w:rsidR="00DE0D9D" w:rsidRDefault="005858EF" w:rsidP="0071673E">
      <w:pPr>
        <w:rPr>
          <w:b/>
          <w:bCs/>
        </w:rPr>
      </w:pPr>
      <w:r>
        <w:rPr>
          <w:b/>
          <w:bCs/>
        </w:rPr>
        <w:t>The p-value</w:t>
      </w:r>
      <w:r w:rsidR="0010717E">
        <w:rPr>
          <w:b/>
          <w:bCs/>
        </w:rPr>
        <w:t xml:space="preserve"> of Pearson Chi-square being .143 which is greater than</w:t>
      </w:r>
      <w:r w:rsidR="001D3611">
        <w:rPr>
          <w:b/>
          <w:bCs/>
        </w:rPr>
        <w:t xml:space="preserve"> alpha indicates that t</w:t>
      </w:r>
      <w:r w:rsidR="00154CC7">
        <w:rPr>
          <w:b/>
          <w:bCs/>
        </w:rPr>
        <w:t>here is no significant relationship</w:t>
      </w:r>
      <w:r w:rsidR="005137DD">
        <w:rPr>
          <w:b/>
          <w:bCs/>
        </w:rPr>
        <w:t xml:space="preserve"> between school type and classification</w:t>
      </w:r>
      <w:r w:rsidR="006114C4">
        <w:rPr>
          <w:b/>
          <w:bCs/>
        </w:rPr>
        <w:t>s</w:t>
      </w:r>
      <w:r w:rsidR="005137DD">
        <w:rPr>
          <w:b/>
          <w:bCs/>
        </w:rPr>
        <w:t>.</w:t>
      </w:r>
    </w:p>
    <w:p w14:paraId="35B7D8B0" w14:textId="6900A064" w:rsidR="00DE0D9D" w:rsidRDefault="00DE0D9D" w:rsidP="0071673E">
      <w:pPr>
        <w:rPr>
          <w:b/>
          <w:bCs/>
        </w:rPr>
      </w:pPr>
    </w:p>
    <w:p w14:paraId="58160EF8" w14:textId="6149167C" w:rsidR="00DE0D9D" w:rsidRDefault="00DE0D9D" w:rsidP="0071673E">
      <w:pPr>
        <w:rPr>
          <w:b/>
          <w:bCs/>
        </w:rPr>
      </w:pPr>
    </w:p>
    <w:p w14:paraId="4BF07D72" w14:textId="6409558E" w:rsidR="00DE0D9D" w:rsidRDefault="00DE0D9D" w:rsidP="0071673E">
      <w:pPr>
        <w:rPr>
          <w:b/>
          <w:bCs/>
        </w:rPr>
      </w:pPr>
    </w:p>
    <w:p w14:paraId="5601828D" w14:textId="24A16F2D" w:rsidR="00DE0D9D" w:rsidRDefault="00DE0D9D" w:rsidP="00DE0D9D">
      <w:pPr>
        <w:rPr>
          <w:b/>
          <w:bCs/>
        </w:rPr>
      </w:pPr>
      <w:r w:rsidRPr="00DE0D9D">
        <w:rPr>
          <w:b/>
          <w:bCs/>
        </w:rPr>
        <w:t xml:space="preserve">How does </w:t>
      </w:r>
      <w:r>
        <w:rPr>
          <w:b/>
          <w:bCs/>
        </w:rPr>
        <w:t>the test for independence</w:t>
      </w:r>
      <w:r w:rsidRPr="00DE0D9D">
        <w:rPr>
          <w:b/>
          <w:bCs/>
        </w:rPr>
        <w:t xml:space="preserve"> relate to correlation?</w:t>
      </w:r>
    </w:p>
    <w:p w14:paraId="6032CE90" w14:textId="77777777" w:rsidR="00DE0D9D" w:rsidRPr="00DE0D9D" w:rsidRDefault="00DE0D9D" w:rsidP="00DE0D9D">
      <w:pPr>
        <w:rPr>
          <w:b/>
          <w:bCs/>
        </w:rPr>
      </w:pPr>
    </w:p>
    <w:p w14:paraId="182B5384" w14:textId="5A9721E5" w:rsidR="00DE0D9D" w:rsidRDefault="003C1ACD" w:rsidP="00DE0D9D">
      <w:pPr>
        <w:sectPr w:rsidR="00DE0D9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lastRenderedPageBreak/>
        <w:t>Both</w:t>
      </w:r>
      <w:r w:rsidR="007F1342">
        <w:t xml:space="preserve"> tests are used to determine </w:t>
      </w:r>
      <w:r w:rsidR="00B25C36">
        <w:t xml:space="preserve">whether there is a </w:t>
      </w:r>
      <w:r w:rsidR="0033773F">
        <w:t>relationship between</w:t>
      </w:r>
      <w:r w:rsidR="0062236E">
        <w:t xml:space="preserve"> two variables. The test for independence is used for categorical variables while correlation is used </w:t>
      </w:r>
      <w:r w:rsidR="0033773F">
        <w:t>for continuous variables.</w:t>
      </w:r>
      <w:r w:rsidR="007F1342">
        <w:t xml:space="preserve">   </w:t>
      </w:r>
    </w:p>
    <w:p w14:paraId="2AA631EF" w14:textId="77777777" w:rsidR="00DE0D9D" w:rsidRDefault="00DE0D9D" w:rsidP="00DE0D9D">
      <w:r>
        <w:lastRenderedPageBreak/>
        <w:t xml:space="preserve">Dataset: </w:t>
      </w:r>
      <w:proofErr w:type="spellStart"/>
      <w:r>
        <w:t>Reading.sav</w:t>
      </w:r>
      <w:proofErr w:type="spellEnd"/>
    </w:p>
    <w:p w14:paraId="44D67052" w14:textId="0C4D4C5C" w:rsidR="00DE0D9D" w:rsidRDefault="00DE0D9D" w:rsidP="00DE0D9D">
      <w:pPr>
        <w:pStyle w:val="ListParagraph"/>
        <w:numPr>
          <w:ilvl w:val="0"/>
          <w:numId w:val="4"/>
        </w:numPr>
      </w:pPr>
      <w:r>
        <w:t xml:space="preserve">Open/Import/Read Dataset: File -&gt; Open -&gt; Data. Select </w:t>
      </w:r>
      <w:r w:rsidRPr="00DE0D9D">
        <w:rPr>
          <w:b/>
          <w:bCs/>
        </w:rPr>
        <w:t>All Files</w:t>
      </w:r>
      <w:r>
        <w:t xml:space="preserve"> from Files of type to show the file you’re looking for. Select the correct file and click </w:t>
      </w:r>
      <w:r w:rsidRPr="00DE0D9D">
        <w:rPr>
          <w:b/>
          <w:bCs/>
        </w:rPr>
        <w:t>Open</w:t>
      </w:r>
      <w:r>
        <w:t>.</w:t>
      </w:r>
    </w:p>
    <w:p w14:paraId="719FD31A" w14:textId="77777777" w:rsidR="00DE0D9D" w:rsidRDefault="00DE0D9D" w:rsidP="00DE0D9D">
      <w:r w:rsidRPr="0075355B">
        <w:rPr>
          <w:noProof/>
        </w:rPr>
        <w:drawing>
          <wp:inline distT="0" distB="0" distL="0" distR="0" wp14:anchorId="52C5A23D" wp14:editId="5A229052">
            <wp:extent cx="1534886" cy="2148840"/>
            <wp:effectExtent l="0" t="0" r="8255" b="3810"/>
            <wp:docPr id="12" name="Picture 2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29F6199-6462-CE48-82EC-E88BCC271B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A29F6199-6462-CE48-82EC-E88BCC271B1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762" cy="216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</w:t>
      </w:r>
      <w:r w:rsidRPr="00E52E8F">
        <w:rPr>
          <w:noProof/>
        </w:rPr>
        <w:drawing>
          <wp:inline distT="0" distB="0" distL="0" distR="0" wp14:anchorId="791FAE32" wp14:editId="4F6AAAB4">
            <wp:extent cx="2892055" cy="2072640"/>
            <wp:effectExtent l="0" t="0" r="3810" b="3810"/>
            <wp:docPr id="13" name="Picture 6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66F8902-BCF4-5942-8A8A-07F5125D4C8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666F8902-BCF4-5942-8A8A-07F5125D4C8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12366" cy="2087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27A11" w14:textId="77777777" w:rsidR="00DE0D9D" w:rsidRDefault="00DE0D9D" w:rsidP="00DE0D9D"/>
    <w:p w14:paraId="11C1AE21" w14:textId="77777777" w:rsidR="00DE0D9D" w:rsidRPr="00E25B7A" w:rsidRDefault="00DE0D9D" w:rsidP="00DE0D9D">
      <w:r w:rsidRPr="0004545F">
        <w:rPr>
          <w:noProof/>
        </w:rPr>
        <w:drawing>
          <wp:inline distT="0" distB="0" distL="0" distR="0" wp14:anchorId="4A239395" wp14:editId="51E18CF3">
            <wp:extent cx="4512603" cy="2857500"/>
            <wp:effectExtent l="0" t="0" r="2540" b="0"/>
            <wp:docPr id="4" name="Picture 6" descr="Graphical user interface, text, application, email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C44A018-EE19-1947-9C9F-2C73FA9D5C7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6" descr="Graphical user interface, text, application, email&#10;&#10;Description automatically generated">
                      <a:extLst>
                        <a:ext uri="{FF2B5EF4-FFF2-40B4-BE49-F238E27FC236}">
                          <a16:creationId xmlns:a16="http://schemas.microsoft.com/office/drawing/2014/main" id="{FC44A018-EE19-1947-9C9F-2C73FA9D5C7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18148" cy="2861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1D432" w14:textId="77777777" w:rsidR="00DE0D9D" w:rsidRDefault="00DE0D9D" w:rsidP="00DE0D9D">
      <w:pPr>
        <w:rPr>
          <w:b/>
          <w:bCs/>
        </w:rPr>
      </w:pPr>
    </w:p>
    <w:p w14:paraId="4E766272" w14:textId="77777777" w:rsidR="00DE0D9D" w:rsidRPr="00E25B7A" w:rsidRDefault="00DE0D9D" w:rsidP="00DE0D9D">
      <w:pPr>
        <w:pStyle w:val="ListParagraph"/>
        <w:numPr>
          <w:ilvl w:val="0"/>
          <w:numId w:val="4"/>
        </w:numPr>
      </w:pPr>
      <w:r>
        <w:t>Correlation. Test whether there is a statistically significant correlation between students’ baseline test score and their posttest score.</w:t>
      </w:r>
    </w:p>
    <w:p w14:paraId="2EAB98EA" w14:textId="77777777" w:rsidR="00DE0D9D" w:rsidRDefault="00DE0D9D" w:rsidP="00DE0D9D">
      <w:pPr>
        <w:rPr>
          <w:b/>
          <w:bCs/>
        </w:rPr>
      </w:pPr>
      <w:r>
        <w:rPr>
          <w:b/>
          <w:bCs/>
        </w:rPr>
        <w:t>State the null and alternative hypotheses</w:t>
      </w:r>
    </w:p>
    <w:p w14:paraId="08161942" w14:textId="5B9DEF30" w:rsidR="00DE0D9D" w:rsidRDefault="00DE0D9D" w:rsidP="00DE0D9D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  <w:vertAlign w:val="subscript"/>
        </w:rPr>
        <w:t>0</w:t>
      </w:r>
      <w:r>
        <w:rPr>
          <w:b/>
          <w:bCs/>
        </w:rPr>
        <w:t xml:space="preserve">: </w:t>
      </w:r>
      <w:r w:rsidR="00233FB2">
        <w:rPr>
          <w:b/>
          <w:bCs/>
        </w:rPr>
        <w:t xml:space="preserve">There is no </w:t>
      </w:r>
      <w:r w:rsidR="00F50B60">
        <w:rPr>
          <w:b/>
          <w:bCs/>
        </w:rPr>
        <w:t>significant correlation between students’ baseline test score and their posttest score</w:t>
      </w:r>
    </w:p>
    <w:p w14:paraId="52D3C10F" w14:textId="643D8EDE" w:rsidR="00DE0D9D" w:rsidRPr="00357550" w:rsidRDefault="00DE0D9D" w:rsidP="00DE0D9D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  <w:vertAlign w:val="subscript"/>
        </w:rPr>
        <w:t>1</w:t>
      </w:r>
      <w:r>
        <w:rPr>
          <w:b/>
          <w:bCs/>
        </w:rPr>
        <w:t xml:space="preserve">: </w:t>
      </w:r>
      <w:r w:rsidR="00363394">
        <w:rPr>
          <w:b/>
          <w:bCs/>
        </w:rPr>
        <w:t>There is significant correlation between students’ baseline test score and their posttest score</w:t>
      </w:r>
    </w:p>
    <w:p w14:paraId="20A22C40" w14:textId="77777777" w:rsidR="00DE0D9D" w:rsidRDefault="00DE0D9D" w:rsidP="00DE0D9D">
      <w:pPr>
        <w:pStyle w:val="ListParagraph"/>
      </w:pPr>
      <w:r>
        <w:t xml:space="preserve">Analyze -&gt; Correlate -&gt; Bivariate -&gt; Move variables to Variables box -&gt; Check Pearson -&gt; Paste. </w:t>
      </w:r>
    </w:p>
    <w:p w14:paraId="088857E3" w14:textId="77777777" w:rsidR="00DE0D9D" w:rsidRDefault="00DE0D9D" w:rsidP="00DE0D9D">
      <w:r w:rsidRPr="00BD20E9">
        <w:rPr>
          <w:noProof/>
        </w:rPr>
        <w:lastRenderedPageBreak/>
        <w:drawing>
          <wp:inline distT="0" distB="0" distL="0" distR="0" wp14:anchorId="54E92D9A" wp14:editId="1087594B">
            <wp:extent cx="2896032" cy="1638300"/>
            <wp:effectExtent l="0" t="0" r="0" b="0"/>
            <wp:docPr id="14" name="Picture 5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42094CC-0428-BA47-8CE3-852EFD3E4C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442094CC-0428-BA47-8CE3-852EFD3E4CA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14569" cy="1648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 w:rsidRPr="00BD20E9">
        <w:rPr>
          <w:noProof/>
        </w:rPr>
        <w:drawing>
          <wp:inline distT="0" distB="0" distL="0" distR="0" wp14:anchorId="33795EC0" wp14:editId="5234B0AF">
            <wp:extent cx="2762943" cy="2270760"/>
            <wp:effectExtent l="0" t="0" r="0" b="0"/>
            <wp:docPr id="9" name="Picture 5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EFDD71B-B4F5-5740-A269-9ACD0D11FD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CEFDD71B-B4F5-5740-A269-9ACD0D11FDB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80255" cy="2284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7550">
        <w:rPr>
          <w:noProof/>
        </w:rPr>
        <w:t xml:space="preserve"> </w:t>
      </w:r>
    </w:p>
    <w:p w14:paraId="71A061A0" w14:textId="77777777" w:rsidR="00DE0D9D" w:rsidRDefault="00DE0D9D" w:rsidP="00DE0D9D"/>
    <w:p w14:paraId="30CE1FE0" w14:textId="77777777" w:rsidR="00DE0D9D" w:rsidRDefault="00DE0D9D" w:rsidP="00DE0D9D">
      <w:pPr>
        <w:rPr>
          <w:b/>
          <w:bCs/>
        </w:rPr>
      </w:pPr>
    </w:p>
    <w:p w14:paraId="6EA9ABD0" w14:textId="77777777" w:rsidR="00DE0D9D" w:rsidRDefault="00DE0D9D" w:rsidP="00DE0D9D">
      <w:pPr>
        <w:rPr>
          <w:b/>
          <w:bCs/>
        </w:rPr>
      </w:pPr>
      <w:r>
        <w:rPr>
          <w:b/>
          <w:bCs/>
        </w:rPr>
        <w:t>Take a screenshot of your syntax and paste it here:</w:t>
      </w:r>
    </w:p>
    <w:p w14:paraId="662996EA" w14:textId="5F11AA7A" w:rsidR="003E3EC6" w:rsidRDefault="00413813" w:rsidP="00DE0D9D">
      <w:pPr>
        <w:rPr>
          <w:b/>
          <w:bCs/>
        </w:rPr>
      </w:pPr>
      <w:r w:rsidRPr="00413813">
        <w:rPr>
          <w:b/>
          <w:bCs/>
        </w:rPr>
        <w:drawing>
          <wp:inline distT="0" distB="0" distL="0" distR="0" wp14:anchorId="43C5EB21" wp14:editId="1ADA1E8B">
            <wp:extent cx="2076740" cy="828791"/>
            <wp:effectExtent l="0" t="0" r="0" b="9525"/>
            <wp:docPr id="2075387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38756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149CA" w14:textId="77777777" w:rsidR="00DE0D9D" w:rsidRDefault="00DE0D9D" w:rsidP="00DE0D9D">
      <w:pPr>
        <w:rPr>
          <w:b/>
          <w:bCs/>
        </w:rPr>
      </w:pPr>
    </w:p>
    <w:p w14:paraId="43E8B4B5" w14:textId="77777777" w:rsidR="00DE0D9D" w:rsidRDefault="00DE0D9D" w:rsidP="00DE0D9D">
      <w:pPr>
        <w:rPr>
          <w:b/>
          <w:bCs/>
        </w:rPr>
      </w:pPr>
      <w:r>
        <w:rPr>
          <w:b/>
          <w:bCs/>
        </w:rPr>
        <w:t>Run the test (highlight the syntax and click the green triangle button). Take a screenshot of the output and paste it below:</w:t>
      </w:r>
    </w:p>
    <w:p w14:paraId="6FCEDB41" w14:textId="03DFA2D2" w:rsidR="00413813" w:rsidRDefault="00701F61" w:rsidP="00DE0D9D">
      <w:pPr>
        <w:rPr>
          <w:b/>
          <w:bCs/>
        </w:rPr>
      </w:pPr>
      <w:r w:rsidRPr="00701F61">
        <w:rPr>
          <w:b/>
          <w:bCs/>
        </w:rPr>
        <w:drawing>
          <wp:inline distT="0" distB="0" distL="0" distR="0" wp14:anchorId="35760850" wp14:editId="3856D80C">
            <wp:extent cx="3162741" cy="1810003"/>
            <wp:effectExtent l="0" t="0" r="0" b="0"/>
            <wp:docPr id="1440601639" name="Picture 1" descr="A tabl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601639" name="Picture 1" descr="A table with black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5400" w14:textId="77777777" w:rsidR="00DE0D9D" w:rsidRDefault="00DE0D9D" w:rsidP="00DE0D9D">
      <w:pPr>
        <w:rPr>
          <w:b/>
          <w:bCs/>
        </w:rPr>
      </w:pPr>
    </w:p>
    <w:p w14:paraId="50C87272" w14:textId="77777777" w:rsidR="00DE0D9D" w:rsidRPr="00293C3B" w:rsidRDefault="00DE0D9D" w:rsidP="00DE0D9D">
      <w:pPr>
        <w:rPr>
          <w:b/>
          <w:bCs/>
        </w:rPr>
      </w:pPr>
      <w:r>
        <w:rPr>
          <w:b/>
          <w:bCs/>
        </w:rPr>
        <w:t>What do your results indicate (explain in your own words)?</w:t>
      </w:r>
    </w:p>
    <w:p w14:paraId="2ACAFE6D" w14:textId="3D83BCFA" w:rsidR="00A53F36" w:rsidRDefault="00A53F36" w:rsidP="00A53F36">
      <w:pPr>
        <w:rPr>
          <w:b/>
          <w:bCs/>
        </w:rPr>
      </w:pPr>
      <w:r>
        <w:rPr>
          <w:b/>
          <w:bCs/>
        </w:rPr>
        <w:t xml:space="preserve"> From the results, t</w:t>
      </w:r>
      <w:r>
        <w:rPr>
          <w:b/>
          <w:bCs/>
        </w:rPr>
        <w:t>here is no significant correlation between students’ baseline test score and their posttest score</w:t>
      </w:r>
      <w:r w:rsidR="002C148E">
        <w:rPr>
          <w:b/>
          <w:bCs/>
        </w:rPr>
        <w:t>.</w:t>
      </w:r>
    </w:p>
    <w:p w14:paraId="34DB4F37" w14:textId="77777777" w:rsidR="00DE0D9D" w:rsidRDefault="00DE0D9D" w:rsidP="00DE0D9D"/>
    <w:p w14:paraId="5C7AB59D" w14:textId="77777777" w:rsidR="00DE0D9D" w:rsidRDefault="00DE0D9D" w:rsidP="00DE0D9D"/>
    <w:p w14:paraId="6A96308F" w14:textId="77777777" w:rsidR="00DE0D9D" w:rsidRDefault="00DE0D9D" w:rsidP="00DE0D9D"/>
    <w:p w14:paraId="1ED1C6B4" w14:textId="77777777" w:rsidR="00DE0D9D" w:rsidRDefault="00DE0D9D" w:rsidP="00DE0D9D"/>
    <w:p w14:paraId="70C09851" w14:textId="77777777" w:rsidR="00DE0D9D" w:rsidRDefault="00DE0D9D" w:rsidP="00DE0D9D"/>
    <w:p w14:paraId="27A04CB8" w14:textId="77777777" w:rsidR="00DE0D9D" w:rsidRDefault="00DE0D9D" w:rsidP="00DE0D9D">
      <w:r>
        <w:t>APA write up: To assess the linear relationship between students’ baseline score and their posttest score, a Pearson correlation coefficient was computed. Based on the Pearson correlation coefficient, there is not a significant correlation between baseline score and posttest score (</w:t>
      </w:r>
      <w:proofErr w:type="gramStart"/>
      <w:r>
        <w:rPr>
          <w:i/>
          <w:iCs/>
        </w:rPr>
        <w:t>r</w:t>
      </w:r>
      <w:r>
        <w:t>(</w:t>
      </w:r>
      <w:proofErr w:type="gramEnd"/>
      <w:r>
        <w:t xml:space="preserve">98) = .074, </w:t>
      </w:r>
      <w:r>
        <w:rPr>
          <w:i/>
          <w:iCs/>
        </w:rPr>
        <w:t>p</w:t>
      </w:r>
      <w:r>
        <w:t xml:space="preserve"> = .461).</w:t>
      </w:r>
    </w:p>
    <w:p w14:paraId="4BABFAE5" w14:textId="77777777" w:rsidR="00DE0D9D" w:rsidRDefault="00DE0D9D" w:rsidP="00DE0D9D"/>
    <w:p w14:paraId="1FC50B0B" w14:textId="77777777" w:rsidR="00DE0D9D" w:rsidRDefault="00DE0D9D" w:rsidP="00DE0D9D">
      <w:r>
        <w:t>Practice:</w:t>
      </w:r>
    </w:p>
    <w:p w14:paraId="65457564" w14:textId="77777777" w:rsidR="00DE0D9D" w:rsidRPr="00156872" w:rsidRDefault="00DE0D9D" w:rsidP="00DE0D9D">
      <w:r>
        <w:t xml:space="preserve">Dataset: </w:t>
      </w:r>
      <w:proofErr w:type="spellStart"/>
      <w:r>
        <w:t>Math.sav</w:t>
      </w:r>
      <w:proofErr w:type="spellEnd"/>
    </w:p>
    <w:p w14:paraId="34B579B6" w14:textId="77777777" w:rsidR="00DE0D9D" w:rsidRDefault="00DE0D9D" w:rsidP="00DE0D9D">
      <w:pPr>
        <w:pStyle w:val="ListParagraph"/>
        <w:numPr>
          <w:ilvl w:val="0"/>
          <w:numId w:val="4"/>
        </w:numPr>
      </w:pPr>
      <w:r>
        <w:t>Do a Pearson correlation test to evaluate whether there is a statistically significant correlation between time spent on math homework and math achievement score.</w:t>
      </w:r>
    </w:p>
    <w:p w14:paraId="310B02AD" w14:textId="77777777" w:rsidR="00DE0D9D" w:rsidRDefault="00DE0D9D" w:rsidP="00DE0D9D">
      <w:pPr>
        <w:rPr>
          <w:b/>
          <w:bCs/>
        </w:rPr>
      </w:pPr>
      <w:r>
        <w:br w:type="textWrapping" w:clear="all"/>
      </w:r>
      <w:r>
        <w:rPr>
          <w:b/>
          <w:bCs/>
        </w:rPr>
        <w:t>State the null and alternative hypotheses</w:t>
      </w:r>
    </w:p>
    <w:p w14:paraId="0E726C3C" w14:textId="51EDD8E6" w:rsidR="00DE0D9D" w:rsidRDefault="00DE0D9D" w:rsidP="00DE0D9D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</w:rPr>
        <w:softHyphen/>
      </w:r>
      <w:r>
        <w:rPr>
          <w:b/>
          <w:bCs/>
        </w:rPr>
        <w:softHyphen/>
      </w:r>
      <w:r>
        <w:rPr>
          <w:b/>
          <w:bCs/>
          <w:vertAlign w:val="subscript"/>
        </w:rPr>
        <w:t>0</w:t>
      </w:r>
      <w:r>
        <w:rPr>
          <w:b/>
          <w:bCs/>
        </w:rPr>
        <w:t xml:space="preserve">: </w:t>
      </w:r>
      <w:r w:rsidR="008E224F">
        <w:rPr>
          <w:b/>
          <w:bCs/>
        </w:rPr>
        <w:t>There is no stat</w:t>
      </w:r>
      <w:r w:rsidR="004203E6">
        <w:rPr>
          <w:b/>
          <w:bCs/>
        </w:rPr>
        <w:t>istically significant correlation between time spent on math homework and math achieve</w:t>
      </w:r>
      <w:r w:rsidR="00574396">
        <w:rPr>
          <w:b/>
          <w:bCs/>
        </w:rPr>
        <w:t>ment score.</w:t>
      </w:r>
    </w:p>
    <w:p w14:paraId="56AEF4EA" w14:textId="342AA9EF" w:rsidR="00DE0D9D" w:rsidRPr="00357550" w:rsidRDefault="00DE0D9D" w:rsidP="00DE0D9D">
      <w:pPr>
        <w:rPr>
          <w:b/>
          <w:bCs/>
        </w:rPr>
      </w:pPr>
      <w:r>
        <w:rPr>
          <w:b/>
          <w:bCs/>
        </w:rPr>
        <w:t>H</w:t>
      </w:r>
      <w:r>
        <w:rPr>
          <w:b/>
          <w:bCs/>
          <w:vertAlign w:val="subscript"/>
        </w:rPr>
        <w:t>1</w:t>
      </w:r>
      <w:r>
        <w:rPr>
          <w:b/>
          <w:bCs/>
        </w:rPr>
        <w:t xml:space="preserve">: </w:t>
      </w:r>
      <w:r w:rsidR="00574396">
        <w:rPr>
          <w:b/>
          <w:bCs/>
        </w:rPr>
        <w:t>There is statistically significant correlation between time spent on math homework and math achievement score.</w:t>
      </w:r>
    </w:p>
    <w:p w14:paraId="10F69AEA" w14:textId="77777777" w:rsidR="00DE0D9D" w:rsidRDefault="00DE0D9D" w:rsidP="00DE0D9D"/>
    <w:p w14:paraId="5FA1B7AE" w14:textId="77777777" w:rsidR="00DE0D9D" w:rsidRDefault="00DE0D9D" w:rsidP="00DE0D9D">
      <w:pPr>
        <w:rPr>
          <w:b/>
          <w:bCs/>
        </w:rPr>
      </w:pPr>
      <w:r w:rsidRPr="002A0D14">
        <w:rPr>
          <w:b/>
          <w:bCs/>
        </w:rPr>
        <w:t>Screenshot your Syntax and results below:</w:t>
      </w:r>
    </w:p>
    <w:p w14:paraId="648517CC" w14:textId="2688773E" w:rsidR="002A6350" w:rsidRPr="002A0D14" w:rsidRDefault="002A6350" w:rsidP="00DE0D9D">
      <w:pPr>
        <w:rPr>
          <w:b/>
          <w:bCs/>
        </w:rPr>
      </w:pPr>
      <w:r w:rsidRPr="002A6350">
        <w:rPr>
          <w:b/>
          <w:bCs/>
        </w:rPr>
        <w:drawing>
          <wp:inline distT="0" distB="0" distL="0" distR="0" wp14:anchorId="5C535073" wp14:editId="03423E32">
            <wp:extent cx="2229161" cy="724001"/>
            <wp:effectExtent l="0" t="0" r="0" b="0"/>
            <wp:docPr id="17901377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13777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082A6" w14:textId="77777777" w:rsidR="00DE0D9D" w:rsidRDefault="00DE0D9D" w:rsidP="00DE0D9D"/>
    <w:p w14:paraId="4670FE7C" w14:textId="39A2AEA2" w:rsidR="00DE0D9D" w:rsidRDefault="00675DEB" w:rsidP="00DE0D9D">
      <w:pPr>
        <w:rPr>
          <w:b/>
          <w:bCs/>
        </w:rPr>
      </w:pPr>
      <w:r w:rsidRPr="00675DEB">
        <w:rPr>
          <w:b/>
          <w:bCs/>
        </w:rPr>
        <w:lastRenderedPageBreak/>
        <w:drawing>
          <wp:inline distT="0" distB="0" distL="0" distR="0" wp14:anchorId="31126202" wp14:editId="15D2C057">
            <wp:extent cx="4906060" cy="2391109"/>
            <wp:effectExtent l="0" t="0" r="8890" b="9525"/>
            <wp:docPr id="1205245838" name="Picture 1" descr="A table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245838" name="Picture 1" descr="A table with text on i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E3B44" w14:textId="77777777" w:rsidR="00842BDE" w:rsidRDefault="00DE0D9D" w:rsidP="00DE0D9D">
      <w:pPr>
        <w:rPr>
          <w:b/>
          <w:bCs/>
        </w:rPr>
      </w:pPr>
      <w:r>
        <w:rPr>
          <w:b/>
          <w:bCs/>
        </w:rPr>
        <w:t>What is the effect size? (hint: you’ll need to calculate it by hand; r</w:t>
      </w:r>
      <w:r>
        <w:rPr>
          <w:b/>
          <w:bCs/>
          <w:vertAlign w:val="superscript"/>
        </w:rPr>
        <w:t>2</w:t>
      </w:r>
      <w:r>
        <w:rPr>
          <w:b/>
          <w:bCs/>
        </w:rPr>
        <w:t>)</w:t>
      </w:r>
    </w:p>
    <w:p w14:paraId="5B53A3D6" w14:textId="7D724004" w:rsidR="00DE0D9D" w:rsidRDefault="00842BDE" w:rsidP="00DE0D9D">
      <w:pPr>
        <w:rPr>
          <w:b/>
          <w:bCs/>
        </w:rPr>
      </w:pPr>
      <w:r>
        <w:rPr>
          <w:b/>
          <w:bCs/>
        </w:rPr>
        <w:t>r</w:t>
      </w:r>
      <w:r>
        <w:rPr>
          <w:b/>
          <w:bCs/>
          <w:vertAlign w:val="superscript"/>
        </w:rPr>
        <w:t xml:space="preserve">2 </w:t>
      </w:r>
      <w:r>
        <w:rPr>
          <w:b/>
          <w:bCs/>
        </w:rPr>
        <w:t>=</w:t>
      </w:r>
      <w:r w:rsidR="00303D70">
        <w:rPr>
          <w:b/>
          <w:bCs/>
        </w:rPr>
        <w:t xml:space="preserve"> 0.</w:t>
      </w:r>
      <w:r w:rsidR="00B330F9">
        <w:rPr>
          <w:b/>
          <w:bCs/>
        </w:rPr>
        <w:t>1024</w:t>
      </w:r>
    </w:p>
    <w:p w14:paraId="32C12461" w14:textId="77777777" w:rsidR="00DE0D9D" w:rsidRPr="00932575" w:rsidRDefault="00DE0D9D" w:rsidP="00DE0D9D">
      <w:pPr>
        <w:rPr>
          <w:b/>
          <w:bCs/>
        </w:rPr>
      </w:pPr>
    </w:p>
    <w:p w14:paraId="369D7CB3" w14:textId="77777777" w:rsidR="00DE0D9D" w:rsidRPr="0071673E" w:rsidRDefault="00DE0D9D" w:rsidP="00DE0D9D">
      <w:pPr>
        <w:rPr>
          <w:b/>
          <w:bCs/>
        </w:rPr>
      </w:pPr>
      <w:r>
        <w:rPr>
          <w:b/>
          <w:bCs/>
        </w:rPr>
        <w:t>Using APA format, write up your results. Be sure to include a statement regarding the direction of the relationship (if there is one), your effect size, and an interpretation of the effect size.</w:t>
      </w:r>
    </w:p>
    <w:p w14:paraId="55240BF1" w14:textId="07C61930" w:rsidR="00DE0D9D" w:rsidRPr="0071673E" w:rsidRDefault="00067B2C" w:rsidP="0071673E">
      <w:pPr>
        <w:rPr>
          <w:b/>
          <w:bCs/>
        </w:rPr>
      </w:pPr>
      <w:r>
        <w:rPr>
          <w:b/>
          <w:bCs/>
        </w:rPr>
        <w:t xml:space="preserve">From the results of </w:t>
      </w:r>
      <w:r w:rsidR="006B1837">
        <w:rPr>
          <w:b/>
          <w:bCs/>
        </w:rPr>
        <w:t xml:space="preserve">Pearson correlation test above, there </w:t>
      </w:r>
      <w:r w:rsidR="00C1273A">
        <w:rPr>
          <w:b/>
          <w:bCs/>
        </w:rPr>
        <w:t>is a significant relationship between the time spent on M</w:t>
      </w:r>
      <w:r w:rsidR="003D5C43">
        <w:rPr>
          <w:b/>
          <w:bCs/>
        </w:rPr>
        <w:t>ath Homework</w:t>
      </w:r>
      <w:r w:rsidR="00B03492">
        <w:rPr>
          <w:b/>
          <w:bCs/>
        </w:rPr>
        <w:t xml:space="preserve"> per week and math achievement test score</w:t>
      </w:r>
      <w:r w:rsidR="00613E4E">
        <w:rPr>
          <w:b/>
          <w:bCs/>
        </w:rPr>
        <w:t xml:space="preserve"> (</w:t>
      </w:r>
      <w:proofErr w:type="gramStart"/>
      <w:r w:rsidR="00613E4E">
        <w:rPr>
          <w:b/>
          <w:bCs/>
        </w:rPr>
        <w:t>r(</w:t>
      </w:r>
      <w:proofErr w:type="gramEnd"/>
      <w:r w:rsidR="00A94328">
        <w:rPr>
          <w:b/>
          <w:bCs/>
        </w:rPr>
        <w:t>98</w:t>
      </w:r>
      <w:r w:rsidR="00613E4E">
        <w:rPr>
          <w:b/>
          <w:bCs/>
        </w:rPr>
        <w:t>)</w:t>
      </w:r>
      <w:r w:rsidR="00A94328">
        <w:rPr>
          <w:b/>
          <w:bCs/>
        </w:rPr>
        <w:t xml:space="preserve"> =.320,</w:t>
      </w:r>
      <w:r w:rsidR="001010C2">
        <w:rPr>
          <w:b/>
          <w:bCs/>
        </w:rPr>
        <w:t xml:space="preserve"> p = 0.001). The </w:t>
      </w:r>
      <w:r w:rsidR="000B23BE">
        <w:rPr>
          <w:b/>
          <w:bCs/>
        </w:rPr>
        <w:t>relationship is positive given the r is positive and with the effect size of 0.1024</w:t>
      </w:r>
      <w:r w:rsidR="00270FC3">
        <w:rPr>
          <w:b/>
          <w:bCs/>
        </w:rPr>
        <w:t xml:space="preserve"> the relationship is small.</w:t>
      </w:r>
    </w:p>
    <w:sectPr w:rsidR="00DE0D9D" w:rsidRPr="007167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452302" w14:textId="77777777" w:rsidR="00672EAB" w:rsidRDefault="00672EAB" w:rsidP="00111E76">
      <w:pPr>
        <w:spacing w:after="0" w:line="240" w:lineRule="auto"/>
      </w:pPr>
      <w:r>
        <w:separator/>
      </w:r>
    </w:p>
  </w:endnote>
  <w:endnote w:type="continuationSeparator" w:id="0">
    <w:p w14:paraId="5858CB35" w14:textId="77777777" w:rsidR="00672EAB" w:rsidRDefault="00672EAB" w:rsidP="00111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35F351" w14:textId="77777777" w:rsidR="00672EAB" w:rsidRDefault="00672EAB" w:rsidP="00111E76">
      <w:pPr>
        <w:spacing w:after="0" w:line="240" w:lineRule="auto"/>
      </w:pPr>
      <w:r>
        <w:separator/>
      </w:r>
    </w:p>
  </w:footnote>
  <w:footnote w:type="continuationSeparator" w:id="0">
    <w:p w14:paraId="4682A6B0" w14:textId="77777777" w:rsidR="00672EAB" w:rsidRDefault="00672EAB" w:rsidP="00111E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235B3D"/>
    <w:multiLevelType w:val="hybridMultilevel"/>
    <w:tmpl w:val="16F297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D955B0"/>
    <w:multiLevelType w:val="hybridMultilevel"/>
    <w:tmpl w:val="EF344A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A2A16"/>
    <w:multiLevelType w:val="hybridMultilevel"/>
    <w:tmpl w:val="09B4AF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AA6F15"/>
    <w:multiLevelType w:val="hybridMultilevel"/>
    <w:tmpl w:val="BEC8B4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4F6727"/>
    <w:multiLevelType w:val="hybridMultilevel"/>
    <w:tmpl w:val="BEC8B47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D12B99"/>
    <w:multiLevelType w:val="hybridMultilevel"/>
    <w:tmpl w:val="A498F844"/>
    <w:lvl w:ilvl="0" w:tplc="F9A24A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D2AB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00D8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88DC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B4AF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00FC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1E73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18A9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C43E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005593371">
    <w:abstractNumId w:val="2"/>
  </w:num>
  <w:num w:numId="2" w16cid:durableId="499275849">
    <w:abstractNumId w:val="1"/>
  </w:num>
  <w:num w:numId="3" w16cid:durableId="719137102">
    <w:abstractNumId w:val="0"/>
  </w:num>
  <w:num w:numId="4" w16cid:durableId="991716046">
    <w:abstractNumId w:val="3"/>
  </w:num>
  <w:num w:numId="5" w16cid:durableId="623729708">
    <w:abstractNumId w:val="5"/>
  </w:num>
  <w:num w:numId="6" w16cid:durableId="5262147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3NDc3NjY1szQ2MDZR0lEKTi0uzszPAykwqgUAw05pcCwAAAA="/>
  </w:docVars>
  <w:rsids>
    <w:rsidRoot w:val="003F0BD9"/>
    <w:rsid w:val="00067B2C"/>
    <w:rsid w:val="000B23BE"/>
    <w:rsid w:val="000D2D67"/>
    <w:rsid w:val="000E4A19"/>
    <w:rsid w:val="001010C2"/>
    <w:rsid w:val="00106CDB"/>
    <w:rsid w:val="0010717E"/>
    <w:rsid w:val="00111E76"/>
    <w:rsid w:val="00154CC7"/>
    <w:rsid w:val="001C6EB8"/>
    <w:rsid w:val="001D3611"/>
    <w:rsid w:val="00222E7C"/>
    <w:rsid w:val="00233FB2"/>
    <w:rsid w:val="00270FC3"/>
    <w:rsid w:val="00293C3B"/>
    <w:rsid w:val="002A0D14"/>
    <w:rsid w:val="002A6350"/>
    <w:rsid w:val="002C148E"/>
    <w:rsid w:val="002F106D"/>
    <w:rsid w:val="00303D70"/>
    <w:rsid w:val="0033773F"/>
    <w:rsid w:val="00357550"/>
    <w:rsid w:val="00363394"/>
    <w:rsid w:val="00387EEF"/>
    <w:rsid w:val="003C1ACD"/>
    <w:rsid w:val="003D5C43"/>
    <w:rsid w:val="003E3EC6"/>
    <w:rsid w:val="003F0BD9"/>
    <w:rsid w:val="00413813"/>
    <w:rsid w:val="004144C0"/>
    <w:rsid w:val="004203E6"/>
    <w:rsid w:val="00504F46"/>
    <w:rsid w:val="005137DD"/>
    <w:rsid w:val="00574396"/>
    <w:rsid w:val="005810DB"/>
    <w:rsid w:val="005858EF"/>
    <w:rsid w:val="006114C4"/>
    <w:rsid w:val="00613E4E"/>
    <w:rsid w:val="0062236E"/>
    <w:rsid w:val="0062718D"/>
    <w:rsid w:val="00672EAB"/>
    <w:rsid w:val="00675DEB"/>
    <w:rsid w:val="00687EB0"/>
    <w:rsid w:val="006B1837"/>
    <w:rsid w:val="00701F61"/>
    <w:rsid w:val="007063B7"/>
    <w:rsid w:val="0071673E"/>
    <w:rsid w:val="00724768"/>
    <w:rsid w:val="007351FF"/>
    <w:rsid w:val="00744FAE"/>
    <w:rsid w:val="0075355B"/>
    <w:rsid w:val="00754839"/>
    <w:rsid w:val="0077572F"/>
    <w:rsid w:val="007F1342"/>
    <w:rsid w:val="00842BDE"/>
    <w:rsid w:val="008E224F"/>
    <w:rsid w:val="009870DD"/>
    <w:rsid w:val="00A53F36"/>
    <w:rsid w:val="00A94328"/>
    <w:rsid w:val="00B03492"/>
    <w:rsid w:val="00B25C36"/>
    <w:rsid w:val="00B330F9"/>
    <w:rsid w:val="00B5359C"/>
    <w:rsid w:val="00B677B2"/>
    <w:rsid w:val="00C1273A"/>
    <w:rsid w:val="00D723FC"/>
    <w:rsid w:val="00DD1CA5"/>
    <w:rsid w:val="00DE0D9D"/>
    <w:rsid w:val="00E25B7A"/>
    <w:rsid w:val="00E52E8F"/>
    <w:rsid w:val="00E8160B"/>
    <w:rsid w:val="00F06D58"/>
    <w:rsid w:val="00F1487D"/>
    <w:rsid w:val="00F50B60"/>
    <w:rsid w:val="00F64E9B"/>
    <w:rsid w:val="00FC1C97"/>
    <w:rsid w:val="00FD4825"/>
    <w:rsid w:val="00FE3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FC5C8"/>
  <w15:chartTrackingRefBased/>
  <w15:docId w15:val="{3303BE61-2A8E-4DC6-B1F1-C21CD2398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BD9"/>
    <w:pPr>
      <w:ind w:left="720"/>
      <w:contextualSpacing/>
    </w:pPr>
  </w:style>
  <w:style w:type="table" w:styleId="TableGrid">
    <w:name w:val="Table Grid"/>
    <w:basedOn w:val="TableNormal"/>
    <w:uiPriority w:val="39"/>
    <w:rsid w:val="003F0B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11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76"/>
  </w:style>
  <w:style w:type="paragraph" w:styleId="Footer">
    <w:name w:val="footer"/>
    <w:basedOn w:val="Normal"/>
    <w:link w:val="FooterChar"/>
    <w:uiPriority w:val="99"/>
    <w:unhideWhenUsed/>
    <w:rsid w:val="00111E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46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492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1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efe, Beck</dc:creator>
  <cp:keywords/>
  <dc:description/>
  <cp:lastModifiedBy>Rawlings Mayabi</cp:lastModifiedBy>
  <cp:revision>59</cp:revision>
  <dcterms:created xsi:type="dcterms:W3CDTF">2022-04-21T10:43:00Z</dcterms:created>
  <dcterms:modified xsi:type="dcterms:W3CDTF">2024-12-05T18:51:00Z</dcterms:modified>
</cp:coreProperties>
</file>